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0A081CB"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DE77E3">
        <w:rPr>
          <w:sz w:val="24"/>
          <w:szCs w:val="24"/>
          <w:lang w:val="en-GB"/>
        </w:rPr>
        <w:t>est Virgi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8A00391" w14:textId="77777777" w:rsidR="00DE77E3" w:rsidRPr="005730FD" w:rsidRDefault="00DE77E3" w:rsidP="00DE77E3">
      <w:pPr>
        <w:tabs>
          <w:tab w:val="left" w:pos="709"/>
        </w:tabs>
        <w:spacing w:line="240" w:lineRule="auto"/>
        <w:rPr>
          <w:rFonts w:cstheme="minorHAnsi"/>
          <w:b/>
          <w:bCs/>
          <w:sz w:val="24"/>
          <w:szCs w:val="24"/>
        </w:rPr>
      </w:pPr>
      <w:r w:rsidRPr="005730FD">
        <w:rPr>
          <w:rFonts w:cstheme="minorHAnsi"/>
          <w:b/>
          <w:bCs/>
          <w:sz w:val="24"/>
          <w:szCs w:val="24"/>
        </w:rPr>
        <w:t>Witnesses</w:t>
      </w:r>
    </w:p>
    <w:p w14:paraId="3DB59BB5" w14:textId="77777777" w:rsidR="00DE77E3" w:rsidRDefault="00DE77E3" w:rsidP="00DE77E3">
      <w:pPr>
        <w:tabs>
          <w:tab w:val="left" w:pos="709"/>
        </w:tabs>
        <w:spacing w:line="240" w:lineRule="auto"/>
        <w:jc w:val="both"/>
        <w:rPr>
          <w:rFonts w:cstheme="minorHAnsi"/>
          <w:sz w:val="24"/>
          <w:szCs w:val="24"/>
        </w:rPr>
      </w:pPr>
    </w:p>
    <w:p w14:paraId="7B2333E9" w14:textId="77777777" w:rsidR="00DE77E3" w:rsidRDefault="00DE77E3" w:rsidP="00DE77E3">
      <w:pPr>
        <w:tabs>
          <w:tab w:val="left" w:pos="709"/>
        </w:tabs>
        <w:spacing w:line="240" w:lineRule="auto"/>
        <w:jc w:val="both"/>
        <w:rPr>
          <w:rFonts w:cstheme="minorHAnsi"/>
          <w:sz w:val="24"/>
          <w:szCs w:val="24"/>
        </w:rPr>
        <w:sectPr w:rsidR="00DE77E3" w:rsidSect="007852D8">
          <w:type w:val="continuous"/>
          <w:pgSz w:w="11906" w:h="16838"/>
          <w:pgMar w:top="754" w:right="1440" w:bottom="1440" w:left="1440" w:header="283" w:footer="283" w:gutter="0"/>
          <w:cols w:space="708"/>
          <w:docGrid w:linePitch="360"/>
        </w:sectPr>
      </w:pPr>
    </w:p>
    <w:p w14:paraId="108B6496" w14:textId="77777777" w:rsidR="00DE77E3" w:rsidRDefault="00DE77E3" w:rsidP="00DE77E3">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4E9E9A8B" w14:textId="77777777" w:rsidR="00DE77E3" w:rsidRPr="007852D8" w:rsidRDefault="00DE77E3" w:rsidP="00DE77E3">
      <w:pPr>
        <w:tabs>
          <w:tab w:val="left" w:pos="284"/>
          <w:tab w:val="left" w:pos="567"/>
          <w:tab w:val="left" w:pos="709"/>
        </w:tabs>
        <w:spacing w:line="240" w:lineRule="auto"/>
        <w:rPr>
          <w:rFonts w:cstheme="minorHAnsi"/>
          <w:sz w:val="24"/>
          <w:szCs w:val="24"/>
          <w:u w:val="single"/>
        </w:rPr>
      </w:pPr>
    </w:p>
    <w:p w14:paraId="359BAE59"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07C5CBB"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DFE47F4" w14:textId="77777777" w:rsidR="00DE77E3" w:rsidRDefault="00DE77E3" w:rsidP="00DE77E3">
      <w:pPr>
        <w:tabs>
          <w:tab w:val="left" w:pos="284"/>
          <w:tab w:val="left" w:pos="567"/>
          <w:tab w:val="left" w:pos="709"/>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1B2333"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PRINT NAME</w:t>
      </w:r>
    </w:p>
    <w:p w14:paraId="1F2220EA"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B556C1F" w14:textId="77777777" w:rsidR="00DE77E3" w:rsidRDefault="00DE77E3" w:rsidP="00DE77E3">
      <w:pPr>
        <w:tabs>
          <w:tab w:val="left" w:pos="709"/>
          <w:tab w:val="left" w:pos="993"/>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p>
    <w:p w14:paraId="1721ED88" w14:textId="77777777" w:rsidR="00DE77E3" w:rsidRPr="005730FD"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0BA22F16" w14:textId="77777777" w:rsidR="00DE77E3" w:rsidRDefault="00DE77E3" w:rsidP="00DE77E3">
      <w:pPr>
        <w:spacing w:line="240" w:lineRule="auto"/>
        <w:rPr>
          <w:rFonts w:cstheme="minorHAnsi"/>
          <w:sz w:val="24"/>
          <w:szCs w:val="24"/>
        </w:rPr>
      </w:pPr>
    </w:p>
    <w:p w14:paraId="67F506B4" w14:textId="77777777" w:rsidR="00DE77E3" w:rsidRDefault="00DE77E3" w:rsidP="00DE77E3">
      <w:pPr>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p>
    <w:p w14:paraId="3E0F0B92" w14:textId="77777777" w:rsidR="00DE77E3" w:rsidRDefault="00DE77E3" w:rsidP="00DE77E3">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623BB442" w14:textId="77777777" w:rsidR="00DE77E3" w:rsidRPr="007852D8" w:rsidRDefault="00DE77E3" w:rsidP="00DE77E3">
      <w:pPr>
        <w:tabs>
          <w:tab w:val="left" w:pos="284"/>
          <w:tab w:val="left" w:pos="567"/>
          <w:tab w:val="left" w:pos="709"/>
        </w:tabs>
        <w:spacing w:line="240" w:lineRule="auto"/>
        <w:rPr>
          <w:rFonts w:cstheme="minorHAnsi"/>
          <w:sz w:val="24"/>
          <w:szCs w:val="24"/>
          <w:u w:val="single"/>
        </w:rPr>
      </w:pPr>
    </w:p>
    <w:p w14:paraId="277F281D"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43295BC"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3A725CA" w14:textId="77777777" w:rsidR="00DE77E3" w:rsidRDefault="00DE77E3" w:rsidP="00DE77E3">
      <w:pPr>
        <w:tabs>
          <w:tab w:val="left" w:pos="284"/>
          <w:tab w:val="left" w:pos="567"/>
          <w:tab w:val="left" w:pos="709"/>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E617DB7"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PRINT NAME</w:t>
      </w:r>
    </w:p>
    <w:p w14:paraId="6D20AC52"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97FB3A3" w14:textId="77777777" w:rsidR="00DE77E3" w:rsidRDefault="00DE77E3" w:rsidP="00DE77E3">
      <w:pPr>
        <w:tabs>
          <w:tab w:val="left" w:pos="709"/>
          <w:tab w:val="left" w:pos="993"/>
        </w:tabs>
        <w:spacing w:line="240" w:lineRule="auto"/>
        <w:rPr>
          <w:rFonts w:cstheme="minorHAnsi"/>
          <w:sz w:val="24"/>
          <w:szCs w:val="24"/>
        </w:rPr>
        <w:sectPr w:rsidR="00DE77E3" w:rsidSect="007852D8">
          <w:type w:val="continuous"/>
          <w:pgSz w:w="11906" w:h="16838"/>
          <w:pgMar w:top="1328" w:right="1440" w:bottom="388" w:left="1440" w:header="283" w:footer="708" w:gutter="0"/>
          <w:cols w:space="708"/>
          <w:docGrid w:linePitch="360"/>
        </w:sectPr>
      </w:pPr>
    </w:p>
    <w:p w14:paraId="43536D13" w14:textId="5577EFD5" w:rsidR="007F3DC0" w:rsidRPr="00DE77E3" w:rsidRDefault="00DE77E3" w:rsidP="00DE77E3">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093D0" w14:textId="77777777" w:rsidR="00AD22F9" w:rsidRDefault="00AD22F9" w:rsidP="00CB37D9">
      <w:pPr>
        <w:spacing w:after="0" w:line="240" w:lineRule="auto"/>
      </w:pPr>
      <w:r>
        <w:separator/>
      </w:r>
    </w:p>
  </w:endnote>
  <w:endnote w:type="continuationSeparator" w:id="0">
    <w:p w14:paraId="1576F79C" w14:textId="77777777" w:rsidR="00AD22F9" w:rsidRDefault="00AD22F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9ECD1" w14:textId="77777777" w:rsidR="00AD22F9" w:rsidRDefault="00AD22F9" w:rsidP="00CB37D9">
      <w:pPr>
        <w:spacing w:after="0" w:line="240" w:lineRule="auto"/>
      </w:pPr>
      <w:r>
        <w:separator/>
      </w:r>
    </w:p>
  </w:footnote>
  <w:footnote w:type="continuationSeparator" w:id="0">
    <w:p w14:paraId="7B3B0A7D" w14:textId="77777777" w:rsidR="00AD22F9" w:rsidRDefault="00AD22F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3CFF"/>
    <w:rsid w:val="009352EA"/>
    <w:rsid w:val="00945588"/>
    <w:rsid w:val="00975575"/>
    <w:rsid w:val="00976859"/>
    <w:rsid w:val="0098598C"/>
    <w:rsid w:val="009D1CFF"/>
    <w:rsid w:val="009F76DA"/>
    <w:rsid w:val="00A10DD8"/>
    <w:rsid w:val="00A17025"/>
    <w:rsid w:val="00A2546E"/>
    <w:rsid w:val="00A56F25"/>
    <w:rsid w:val="00AD22F9"/>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5:00Z</cp:lastPrinted>
  <dcterms:created xsi:type="dcterms:W3CDTF">2020-07-02T16:26:00Z</dcterms:created>
  <dcterms:modified xsi:type="dcterms:W3CDTF">2020-07-02T16:26:00Z</dcterms:modified>
</cp:coreProperties>
</file>